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DB3B8" w14:textId="19BE2499" w:rsidR="00E010A0" w:rsidRPr="00C42B2D" w:rsidRDefault="0089023A" w:rsidP="00E010A0">
      <w:pPr>
        <w:pStyle w:val="Intetafsnitsformat"/>
        <w:spacing w:line="200" w:lineRule="atLeast"/>
        <w:jc w:val="right"/>
        <w:rPr>
          <w:rFonts w:ascii="Neue Haas Unica W1G" w:hAnsi="Neue Haas Unica W1G" w:cs="Neue Haas Unica W1G"/>
          <w:sz w:val="36"/>
          <w:szCs w:val="36"/>
        </w:rPr>
      </w:pPr>
      <w:r w:rsidRPr="00C42B2D">
        <w:rPr>
          <w:rFonts w:ascii="Neue Haas Unica W1G" w:hAnsi="Neue Haas Unica W1G" w:cs="Neue Haas Unica W1G"/>
          <w:sz w:val="36"/>
          <w:szCs w:val="36"/>
        </w:rPr>
        <w:t>APPLICATION FORM</w:t>
      </w:r>
    </w:p>
    <w:p w14:paraId="7C155D28" w14:textId="7B29525C" w:rsidR="00E010A0" w:rsidRPr="00C42B2D" w:rsidRDefault="00E010A0" w:rsidP="00FA1F88">
      <w:pPr>
        <w:pStyle w:val="Intetafsnitsformat"/>
        <w:spacing w:line="200" w:lineRule="atLeast"/>
        <w:jc w:val="right"/>
        <w:rPr>
          <w:rFonts w:ascii="Neue Haas Unica W1G" w:hAnsi="Neue Haas Unica W1G" w:cs="Neue Haas Unica W1G"/>
          <w:sz w:val="36"/>
          <w:szCs w:val="36"/>
        </w:rPr>
      </w:pPr>
      <w:r w:rsidRPr="00C42B2D">
        <w:rPr>
          <w:rFonts w:ascii="Neue Haas Unica W1G" w:hAnsi="Neue Haas Unica W1G" w:cs="Neue Haas Unica W1G"/>
          <w:sz w:val="36"/>
          <w:szCs w:val="36"/>
        </w:rPr>
        <w:t xml:space="preserve">Open Call: </w:t>
      </w:r>
      <w:r w:rsidR="0057681C">
        <w:rPr>
          <w:rFonts w:ascii="Neue Haas Unica W1G" w:hAnsi="Neue Haas Unica W1G" w:cs="Neue Haas Unica W1G"/>
          <w:sz w:val="36"/>
          <w:szCs w:val="36"/>
        </w:rPr>
        <w:t>Research Hosting</w:t>
      </w:r>
      <w:r w:rsidR="00FA1F88">
        <w:rPr>
          <w:rFonts w:ascii="Neue Haas Unica W1G" w:hAnsi="Neue Haas Unica W1G" w:cs="Neue Haas Unica W1G"/>
          <w:sz w:val="36"/>
          <w:szCs w:val="36"/>
        </w:rPr>
        <w:t xml:space="preserve"> </w:t>
      </w:r>
      <w:r w:rsidR="00CE6A98">
        <w:rPr>
          <w:rFonts w:ascii="Neue Haas Unica W1G" w:hAnsi="Neue Haas Unica W1G" w:cs="Neue Haas Unica W1G"/>
          <w:sz w:val="36"/>
          <w:szCs w:val="36"/>
        </w:rPr>
        <w:t>2024</w:t>
      </w:r>
    </w:p>
    <w:p w14:paraId="7559B8AA" w14:textId="77777777" w:rsidR="00272F52" w:rsidRPr="00C42B2D" w:rsidRDefault="00272F52" w:rsidP="00E010A0">
      <w:pPr>
        <w:spacing w:line="240" w:lineRule="auto"/>
        <w:rPr>
          <w:rFonts w:ascii="Neue Haas Unica W1G" w:hAnsi="Neue Haas Unica W1G" w:cs="Neue Haas Unica W1G"/>
          <w:sz w:val="24"/>
          <w:szCs w:val="24"/>
          <w:lang w:val="en-US"/>
        </w:rPr>
      </w:pPr>
    </w:p>
    <w:p w14:paraId="07E9EADD" w14:textId="1DEE5495" w:rsidR="00A3433B" w:rsidRPr="00A3433B" w:rsidRDefault="0089023A" w:rsidP="00A3433B">
      <w:pPr>
        <w:spacing w:line="240" w:lineRule="auto"/>
        <w:jc w:val="right"/>
        <w:rPr>
          <w:rFonts w:ascii="Neue Haas Unica W1G" w:hAnsi="Neue Haas Unica W1G" w:cs="Neue Haas Unica W1G"/>
          <w:color w:val="9900FF"/>
          <w:u w:val="single"/>
          <w:lang w:val="en-US"/>
        </w:rPr>
      </w:pPr>
      <w:r w:rsidRPr="00C42B2D">
        <w:rPr>
          <w:rFonts w:ascii="Neue Haas Unica W1G" w:hAnsi="Neue Haas Unica W1G" w:cs="Neue Haas Unica W1G"/>
          <w:lang w:val="en-US"/>
        </w:rPr>
        <w:t xml:space="preserve">If you have any questions, please contact </w:t>
      </w:r>
      <w:r w:rsidR="00CE4C1D">
        <w:rPr>
          <w:rFonts w:ascii="Neue Haas Unica W1G" w:hAnsi="Neue Haas Unica W1G" w:cs="Neue Haas Unica W1G"/>
          <w:lang w:val="en-US"/>
        </w:rPr>
        <w:t>p</w:t>
      </w:r>
      <w:r w:rsidRPr="00C42B2D">
        <w:rPr>
          <w:rFonts w:ascii="Neue Haas Unica W1G" w:hAnsi="Neue Haas Unica W1G" w:cs="Neue Haas Unica W1G"/>
          <w:lang w:val="en-US"/>
        </w:rPr>
        <w:t>roject manager</w:t>
      </w:r>
      <w:r w:rsidR="00272F52" w:rsidRPr="00C42B2D">
        <w:rPr>
          <w:rFonts w:ascii="Neue Haas Unica W1G" w:hAnsi="Neue Haas Unica W1G" w:cs="Neue Haas Unica W1G"/>
          <w:lang w:val="en-US"/>
        </w:rPr>
        <w:t xml:space="preserve"> </w:t>
      </w:r>
      <w:r w:rsidRPr="00C42B2D">
        <w:rPr>
          <w:rFonts w:ascii="Neue Haas Unica W1G" w:hAnsi="Neue Haas Unica W1G" w:cs="Neue Haas Unica W1G"/>
          <w:lang w:val="en-US"/>
        </w:rPr>
        <w:br/>
      </w:r>
      <w:r w:rsidR="0057681C">
        <w:rPr>
          <w:rFonts w:ascii="Neue Haas Unica W1G" w:hAnsi="Neue Haas Unica W1G" w:cs="Neue Haas Unica W1G"/>
          <w:lang w:val="en-US"/>
        </w:rPr>
        <w:t>Fafaya Mogensen</w:t>
      </w:r>
      <w:r w:rsidR="00272F52" w:rsidRPr="00C42B2D">
        <w:rPr>
          <w:rFonts w:ascii="Neue Haas Unica W1G" w:hAnsi="Neue Haas Unica W1G" w:cs="Neue Haas Unica W1G"/>
          <w:lang w:val="en-US"/>
        </w:rPr>
        <w:t xml:space="preserve"> </w:t>
      </w:r>
      <w:r w:rsidRPr="00C42B2D">
        <w:rPr>
          <w:rFonts w:ascii="Neue Haas Unica W1G" w:hAnsi="Neue Haas Unica W1G" w:cs="Neue Haas Unica W1G"/>
          <w:lang w:val="en-US"/>
        </w:rPr>
        <w:t xml:space="preserve">at </w:t>
      </w:r>
      <w:hyperlink r:id="rId8" w:history="1">
        <w:r w:rsidR="0057681C" w:rsidRPr="0057681C">
          <w:rPr>
            <w:rStyle w:val="Hyperlink"/>
            <w:rFonts w:ascii="Neue Haas Unica W1G" w:hAnsi="Neue Haas Unica W1G" w:cs="Neue Haas Unica W1G"/>
            <w:color w:val="7030A0"/>
            <w:lang w:val="en-US"/>
          </w:rPr>
          <w:t>fm@arthubcopenhagen.dk</w:t>
        </w:r>
      </w:hyperlink>
      <w:r w:rsidR="00A3433B">
        <w:rPr>
          <w:rStyle w:val="Hyperlink"/>
          <w:rFonts w:ascii="Neue Haas Unica W1G" w:hAnsi="Neue Haas Unica W1G" w:cs="Neue Haas Unica W1G"/>
          <w:color w:val="9900FF"/>
          <w:lang w:val="en-US"/>
        </w:rPr>
        <w:br/>
      </w:r>
      <w:r w:rsidR="00550143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 xml:space="preserve">To </w:t>
      </w:r>
      <w:r w:rsidR="009D1936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 xml:space="preserve">attain </w:t>
      </w:r>
      <w:r w:rsidR="00550143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>a valid application form</w:t>
      </w:r>
      <w:r w:rsidR="009D1936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>, please</w:t>
      </w:r>
      <w:r w:rsidR="00550143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 xml:space="preserve"> </w:t>
      </w:r>
      <w:r w:rsidR="009D1936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 xml:space="preserve">fill in all the </w:t>
      </w:r>
      <w:r w:rsidR="00550143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>boxes below</w:t>
      </w:r>
      <w:r w:rsidR="009D1936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>.</w:t>
      </w:r>
    </w:p>
    <w:p w14:paraId="01FD4909" w14:textId="77777777" w:rsidR="00272F52" w:rsidRPr="00C42B2D" w:rsidRDefault="00272F52" w:rsidP="00E010A0">
      <w:pPr>
        <w:spacing w:line="240" w:lineRule="auto"/>
        <w:rPr>
          <w:rFonts w:ascii="Neue Haas Unica W1G" w:hAnsi="Neue Haas Unica W1G" w:cs="Neue Haas Unica W1G"/>
          <w:sz w:val="40"/>
          <w:szCs w:val="40"/>
          <w:lang w:val="en-US"/>
        </w:rPr>
      </w:pPr>
    </w:p>
    <w:p w14:paraId="1C5A7659" w14:textId="17A0C528" w:rsidR="00E010A0" w:rsidRPr="00C42B2D" w:rsidRDefault="00E010A0" w:rsidP="00E010A0">
      <w:pPr>
        <w:spacing w:line="240" w:lineRule="auto"/>
        <w:rPr>
          <w:rFonts w:ascii="Neue Haas Unica W1G" w:hAnsi="Neue Haas Unica W1G" w:cs="Neue Haas Unica W1G"/>
          <w:sz w:val="40"/>
          <w:szCs w:val="40"/>
          <w:lang w:val="en-US"/>
        </w:rPr>
      </w:pPr>
      <w:r w:rsidRPr="00C42B2D">
        <w:rPr>
          <w:rFonts w:ascii="Neue Haas Unica W1G" w:hAnsi="Neue Haas Unica W1G" w:cs="Neue Haas Unica W1G"/>
          <w:sz w:val="40"/>
          <w:szCs w:val="40"/>
          <w:lang w:val="en-US"/>
        </w:rPr>
        <w:t>PERSON</w:t>
      </w:r>
      <w:r w:rsidR="0089023A" w:rsidRPr="00C42B2D">
        <w:rPr>
          <w:rFonts w:ascii="Neue Haas Unica W1G" w:hAnsi="Neue Haas Unica W1G" w:cs="Neue Haas Unica W1G"/>
          <w:sz w:val="40"/>
          <w:szCs w:val="40"/>
          <w:lang w:val="en-US"/>
        </w:rPr>
        <w:t>AL INFORMATION</w:t>
      </w:r>
    </w:p>
    <w:p w14:paraId="0D961D49" w14:textId="3B4329CF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NA</w:t>
      </w:r>
      <w:r w:rsidR="0089023A" w:rsidRPr="00C42B2D">
        <w:rPr>
          <w:rFonts w:ascii="Neue Haas Unica W1G" w:hAnsi="Neue Haas Unica W1G"/>
          <w:lang w:val="en-US"/>
        </w:rPr>
        <w:t>ME</w:t>
      </w:r>
      <w:r w:rsidRPr="00C42B2D">
        <w:rPr>
          <w:rFonts w:ascii="Neue Haas Unica W1G" w:hAnsi="Neue Haas Unica W1G"/>
          <w:lang w:val="en-US"/>
        </w:rPr>
        <w:t>:</w:t>
      </w:r>
    </w:p>
    <w:p w14:paraId="52EE2EB8" w14:textId="1AA7CB16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ADRESS:</w:t>
      </w:r>
    </w:p>
    <w:p w14:paraId="16832156" w14:textId="0A118272" w:rsidR="00E010A0" w:rsidRPr="00C42B2D" w:rsidRDefault="00AC4D88" w:rsidP="00E010A0">
      <w:pPr>
        <w:spacing w:line="240" w:lineRule="auto"/>
        <w:rPr>
          <w:rFonts w:ascii="Neue Haas Unica W1G" w:hAnsi="Neue Haas Unica W1G"/>
          <w:lang w:val="en-US"/>
        </w:rPr>
      </w:pPr>
      <w:r>
        <w:rPr>
          <w:rFonts w:ascii="Neue Haas Unica W1G" w:hAnsi="Neue Haas Unica W1G"/>
          <w:lang w:val="en-US"/>
        </w:rPr>
        <w:t>E-</w:t>
      </w:r>
      <w:r w:rsidR="00CC3E30">
        <w:rPr>
          <w:rFonts w:ascii="Neue Haas Unica W1G" w:hAnsi="Neue Haas Unica W1G"/>
          <w:lang w:val="en-US"/>
        </w:rPr>
        <w:t>M</w:t>
      </w:r>
      <w:r w:rsidR="00E010A0" w:rsidRPr="00C42B2D">
        <w:rPr>
          <w:rFonts w:ascii="Neue Haas Unica W1G" w:hAnsi="Neue Haas Unica W1G"/>
          <w:lang w:val="en-US"/>
        </w:rPr>
        <w:t>AIL:</w:t>
      </w:r>
    </w:p>
    <w:p w14:paraId="3FA2A793" w14:textId="7B55BF62" w:rsidR="00E010A0" w:rsidRPr="00C42B2D" w:rsidRDefault="0089023A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PHONE NO.</w:t>
      </w:r>
      <w:r w:rsidR="00E010A0" w:rsidRPr="00C42B2D">
        <w:rPr>
          <w:rFonts w:ascii="Neue Haas Unica W1G" w:hAnsi="Neue Haas Unica W1G"/>
          <w:lang w:val="en-US"/>
        </w:rPr>
        <w:t>:</w:t>
      </w:r>
    </w:p>
    <w:p w14:paraId="13AD81D4" w14:textId="6CE507A4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3EA988" wp14:editId="320F84CE">
                <wp:simplePos x="0" y="0"/>
                <wp:positionH relativeFrom="margin">
                  <wp:align>center</wp:align>
                </wp:positionH>
                <wp:positionV relativeFrom="paragraph">
                  <wp:posOffset>100965</wp:posOffset>
                </wp:positionV>
                <wp:extent cx="6629400" cy="0"/>
                <wp:effectExtent l="0" t="0" r="0" b="0"/>
                <wp:wrapNone/>
                <wp:docPr id="3" name="Lige forbindels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 xmlns:arto="http://schemas.microsoft.com/office/word/2006/arto">
            <w:pict>
              <v:line w14:anchorId="7FBC78D1" id="Lige forbindelse 3" o:spid="_x0000_s1026" style="position:absolute;z-index:25165824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7.95pt" to="522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33F86A62" w14:textId="50F8E322" w:rsidR="00B87915" w:rsidRPr="0019032E" w:rsidRDefault="00F160AB" w:rsidP="0089023A">
      <w:pPr>
        <w:spacing w:line="240" w:lineRule="auto"/>
        <w:rPr>
          <w:rFonts w:ascii="Neue Haas Unica W1G" w:hAnsi="Neue Haas Unica W1G"/>
          <w:lang w:val="en-US"/>
        </w:rPr>
      </w:pPr>
      <w:r w:rsidRPr="0019032E">
        <w:rPr>
          <w:rFonts w:ascii="Neue Haas Unica W1G" w:hAnsi="Neue Haas Unica W1G"/>
          <w:lang w:val="en-US"/>
        </w:rPr>
        <w:t>PROJECT DESCRIPTION</w:t>
      </w:r>
    </w:p>
    <w:p w14:paraId="44C1E3CC" w14:textId="3CB79E9D" w:rsidR="0089023A" w:rsidRPr="0019032E" w:rsidRDefault="0089023A" w:rsidP="0089023A">
      <w:pPr>
        <w:spacing w:line="240" w:lineRule="auto"/>
        <w:rPr>
          <w:rFonts w:ascii="Neue Haas Unica W1G" w:hAnsi="Neue Haas Unica W1G"/>
          <w:lang w:val="en-US"/>
        </w:rPr>
      </w:pPr>
      <w:r w:rsidRPr="0019032E">
        <w:rPr>
          <w:rFonts w:ascii="Neue Haas Unica W1G" w:hAnsi="Neue Haas Unica W1G"/>
          <w:lang w:val="en-US"/>
        </w:rPr>
        <w:t xml:space="preserve">Please </w:t>
      </w:r>
      <w:r w:rsidR="00F160AB" w:rsidRPr="0019032E">
        <w:rPr>
          <w:rFonts w:ascii="Neue Haas Unica W1G" w:hAnsi="Neue Haas Unica W1G"/>
          <w:lang w:val="en-US"/>
        </w:rPr>
        <w:t>write</w:t>
      </w:r>
      <w:r w:rsidR="009822E9" w:rsidRPr="0019032E">
        <w:rPr>
          <w:rFonts w:ascii="Neue Haas Unica W1G" w:hAnsi="Neue Haas Unica W1G"/>
          <w:lang w:val="en-US"/>
        </w:rPr>
        <w:t xml:space="preserve"> </w:t>
      </w:r>
      <w:r w:rsidR="00102E72" w:rsidRPr="0019032E">
        <w:rPr>
          <w:rFonts w:ascii="Neue Haas Unica W1G" w:hAnsi="Neue Haas Unica W1G"/>
          <w:lang w:val="en-US"/>
        </w:rPr>
        <w:t xml:space="preserve">a </w:t>
      </w:r>
      <w:r w:rsidR="00913E96" w:rsidRPr="0019032E">
        <w:rPr>
          <w:rFonts w:ascii="Neue Haas Unica W1G" w:hAnsi="Neue Haas Unica W1G"/>
          <w:lang w:val="en-US"/>
        </w:rPr>
        <w:t>project description (</w:t>
      </w:r>
      <w:r w:rsidR="007D02ED" w:rsidRPr="0019032E">
        <w:rPr>
          <w:rFonts w:ascii="Neue Haas Unica W1G" w:hAnsi="Neue Haas Unica W1G"/>
          <w:lang w:val="en-US"/>
        </w:rPr>
        <w:t>two</w:t>
      </w:r>
      <w:r w:rsidR="00913E96" w:rsidRPr="0019032E">
        <w:rPr>
          <w:rFonts w:ascii="Neue Haas Unica W1G" w:hAnsi="Neue Haas Unica W1G"/>
          <w:lang w:val="en-US"/>
        </w:rPr>
        <w:t xml:space="preserve"> pages of 2400 keystrokes per page including spaces and characters)</w:t>
      </w:r>
      <w:r w:rsidRPr="0019032E">
        <w:rPr>
          <w:rFonts w:ascii="Neue Haas Unica W1G" w:hAnsi="Neue Haas Unica W1G"/>
          <w:lang w:val="en-US"/>
        </w:rPr>
        <w:t xml:space="preserve"> </w:t>
      </w:r>
      <w:r w:rsidR="00102E72" w:rsidRPr="0019032E">
        <w:rPr>
          <w:rFonts w:ascii="Neue Haas Unica W1G" w:hAnsi="Neue Haas Unica W1G"/>
          <w:lang w:val="en-US"/>
        </w:rPr>
        <w:t>includ</w:t>
      </w:r>
      <w:r w:rsidR="0019032E">
        <w:rPr>
          <w:rFonts w:ascii="Neue Haas Unica W1G" w:hAnsi="Neue Haas Unica W1G"/>
          <w:lang w:val="en-US"/>
        </w:rPr>
        <w:t>ing</w:t>
      </w:r>
      <w:r w:rsidR="00102E72" w:rsidRPr="0019032E">
        <w:rPr>
          <w:rFonts w:ascii="Neue Haas Unica W1G" w:hAnsi="Neue Haas Unica W1G"/>
          <w:lang w:val="en-US"/>
        </w:rPr>
        <w:t xml:space="preserve"> </w:t>
      </w:r>
      <w:r w:rsidRPr="0019032E">
        <w:rPr>
          <w:rFonts w:ascii="Neue Haas Unica W1G" w:hAnsi="Neue Haas Unica W1G"/>
          <w:lang w:val="en-US"/>
        </w:rPr>
        <w:t xml:space="preserve">links to your own website or other </w:t>
      </w:r>
      <w:r w:rsidR="007B3206" w:rsidRPr="0019032E">
        <w:rPr>
          <w:rFonts w:ascii="Neue Haas Unica W1G" w:hAnsi="Neue Haas Unica W1G"/>
          <w:lang w:val="en-US"/>
        </w:rPr>
        <w:t>platforms</w:t>
      </w:r>
      <w:r w:rsidR="00102E72" w:rsidRPr="0019032E">
        <w:rPr>
          <w:rFonts w:ascii="Neue Haas Unica W1G" w:hAnsi="Neue Haas Unica W1G"/>
          <w:lang w:val="en-US"/>
        </w:rPr>
        <w:t xml:space="preserve"> documenting</w:t>
      </w:r>
      <w:r w:rsidRPr="0019032E">
        <w:rPr>
          <w:rFonts w:ascii="Neue Haas Unica W1G" w:hAnsi="Neue Haas Unica W1G"/>
          <w:lang w:val="en-US"/>
        </w:rPr>
        <w:t xml:space="preserve"> your practice.</w:t>
      </w:r>
      <w:r w:rsidR="000A29FC" w:rsidRPr="0019032E" w:rsidDel="000A29FC">
        <w:rPr>
          <w:rFonts w:ascii="Neue Haas Unica W1G" w:hAnsi="Neue Haas Unica W1G"/>
          <w:lang w:val="en-US"/>
        </w:rPr>
        <w:t xml:space="preserve"> </w:t>
      </w: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010A0" w:rsidRPr="007243C0" w14:paraId="63974D91" w14:textId="77777777" w:rsidTr="00C87A0A">
        <w:trPr>
          <w:trHeight w:val="6794"/>
        </w:trPr>
        <w:tc>
          <w:tcPr>
            <w:tcW w:w="10485" w:type="dxa"/>
          </w:tcPr>
          <w:p w14:paraId="54ED26D8" w14:textId="446CE914" w:rsidR="00E010A0" w:rsidRPr="0019032E" w:rsidRDefault="00E010A0" w:rsidP="00E010A0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  <w:p w14:paraId="65FB0BE6" w14:textId="77777777" w:rsidR="00913E96" w:rsidRPr="0019032E" w:rsidRDefault="00913E96" w:rsidP="00E010A0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  <w:p w14:paraId="209B3835" w14:textId="77777777" w:rsidR="00913E96" w:rsidRPr="0019032E" w:rsidRDefault="00913E96" w:rsidP="00E010A0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  <w:p w14:paraId="015628A3" w14:textId="77777777" w:rsidR="00913E96" w:rsidRPr="0019032E" w:rsidRDefault="00913E96" w:rsidP="00E010A0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  <w:p w14:paraId="7A9CDF74" w14:textId="77777777" w:rsidR="00913E96" w:rsidRPr="0019032E" w:rsidRDefault="00913E96" w:rsidP="00E010A0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  <w:p w14:paraId="6DABDC3B" w14:textId="77777777" w:rsidR="00913E96" w:rsidRPr="0019032E" w:rsidRDefault="00913E96" w:rsidP="00E010A0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  <w:p w14:paraId="008E0660" w14:textId="73082DB4" w:rsidR="00913E96" w:rsidRPr="0019032E" w:rsidRDefault="00913E96" w:rsidP="00E010A0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</w:tc>
      </w:tr>
    </w:tbl>
    <w:p w14:paraId="1750DAB5" w14:textId="4EDC58BA" w:rsidR="00441CE2" w:rsidRPr="0019032E" w:rsidRDefault="00441CE2" w:rsidP="00441CE2">
      <w:pPr>
        <w:rPr>
          <w:rFonts w:ascii="Neue Haas Unica W1G" w:hAnsi="Neue Haas Unica W1G"/>
          <w:lang w:val="en-US"/>
        </w:rPr>
      </w:pPr>
      <w:r w:rsidRPr="0019032E">
        <w:rPr>
          <w:rFonts w:ascii="Neue Haas Unica W1G" w:hAnsi="Neue Haas Unica W1G"/>
          <w:noProof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42C2B658" wp14:editId="7C827BE6">
                <wp:simplePos x="0" y="0"/>
                <wp:positionH relativeFrom="margin">
                  <wp:align>left</wp:align>
                </wp:positionH>
                <wp:positionV relativeFrom="paragraph">
                  <wp:posOffset>389973</wp:posOffset>
                </wp:positionV>
                <wp:extent cx="6598920" cy="397510"/>
                <wp:effectExtent l="0" t="0" r="11430" b="21590"/>
                <wp:wrapSquare wrapText="bothSides"/>
                <wp:docPr id="598780169" name="Tekstfelt 598780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8920" cy="397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511CFF" w14:textId="77777777" w:rsidR="000C26C9" w:rsidRPr="00B044C7" w:rsidRDefault="000C26C9" w:rsidP="000C26C9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42C2B658" id="_x0000_t202" coordsize="21600,21600" o:spt="202" path="m,l,21600r21600,l21600,xe">
                <v:stroke joinstyle="miter"/>
                <v:path gradientshapeok="t" o:connecttype="rect"/>
              </v:shapetype>
              <v:shape id="Tekstfelt 598780169" o:spid="_x0000_s1026" type="#_x0000_t202" style="position:absolute;margin-left:0;margin-top:30.7pt;width:519.6pt;height:31.3pt;z-index:251658241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">
                <v:textbox>
                  <w:txbxContent>
                    <w:p w14:paraId="53511CFF" w14:textId="77777777" w:rsidR="000C26C9" w:rsidRPr="00B044C7" w:rsidRDefault="000C26C9" w:rsidP="000C26C9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9032E">
        <w:rPr>
          <w:rFonts w:ascii="Neue Haas Unica W1G" w:hAnsi="Neue Haas Unica W1G"/>
          <w:lang w:val="en-US"/>
        </w:rPr>
        <w:t>Please note which Danish university you wish to be registered with</w:t>
      </w:r>
      <w:r w:rsidR="000861E8" w:rsidRPr="0019032E">
        <w:rPr>
          <w:rFonts w:ascii="Neue Haas Unica W1G" w:hAnsi="Neue Haas Unica W1G"/>
          <w:lang w:val="en-US"/>
        </w:rPr>
        <w:t>:</w:t>
      </w:r>
    </w:p>
    <w:p w14:paraId="2C373620" w14:textId="4DF2A0CF" w:rsidR="000C26C9" w:rsidRPr="0019032E" w:rsidRDefault="000C26C9" w:rsidP="00E010A0">
      <w:pPr>
        <w:rPr>
          <w:rFonts w:ascii="Neue Haas Unica W1G" w:hAnsi="Neue Haas Unica W1G"/>
          <w:lang w:val="en-US"/>
        </w:rPr>
      </w:pPr>
    </w:p>
    <w:p w14:paraId="6237A05A" w14:textId="355F8327" w:rsidR="0089023A" w:rsidRPr="0019032E" w:rsidRDefault="007A3C06" w:rsidP="00E010A0">
      <w:pPr>
        <w:rPr>
          <w:rFonts w:ascii="Neue Haas Unica W1G" w:hAnsi="Neue Haas Unica W1G"/>
          <w:lang w:val="en-US"/>
        </w:rPr>
      </w:pPr>
      <w:r w:rsidRPr="0019032E">
        <w:rPr>
          <w:rFonts w:ascii="Neue Haas Unica W1G" w:hAnsi="Neue Haas Unica W1G"/>
          <w:lang w:val="en-US"/>
        </w:rPr>
        <w:t>MEDIAT</w:t>
      </w:r>
      <w:r w:rsidR="00B72F2F" w:rsidRPr="0019032E">
        <w:rPr>
          <w:rFonts w:ascii="Neue Haas Unica W1G" w:hAnsi="Neue Haas Unica W1G"/>
          <w:lang w:val="en-US"/>
        </w:rPr>
        <w:t>ION PROGRAM</w:t>
      </w:r>
    </w:p>
    <w:p w14:paraId="3E3EFD64" w14:textId="474ED240" w:rsidR="0089023A" w:rsidRPr="0019032E" w:rsidRDefault="007D02ED" w:rsidP="0089023A">
      <w:pPr>
        <w:rPr>
          <w:rFonts w:ascii="Neue Haas Unica W1G" w:hAnsi="Neue Haas Unica W1G"/>
          <w:lang w:val="en-US"/>
        </w:rPr>
      </w:pPr>
      <w:r w:rsidRPr="0019032E">
        <w:rPr>
          <w:rFonts w:ascii="Neue Haas Unica W1G" w:hAnsi="Neue Haas Unica W1G"/>
          <w:lang w:val="en-US"/>
        </w:rPr>
        <w:t xml:space="preserve">PhD projects will form part of AHC’s mediation </w:t>
      </w:r>
      <w:r w:rsidR="006441BC" w:rsidRPr="0019032E">
        <w:rPr>
          <w:rFonts w:ascii="Neue Haas Unica W1G" w:hAnsi="Neue Haas Unica W1G"/>
          <w:lang w:val="en-US"/>
        </w:rPr>
        <w:t>program</w:t>
      </w:r>
      <w:r w:rsidRPr="0019032E">
        <w:rPr>
          <w:rFonts w:ascii="Neue Haas Unica W1G" w:hAnsi="Neue Haas Unica W1G"/>
          <w:lang w:val="en-US"/>
        </w:rPr>
        <w:t xml:space="preserve"> in ways that are adjusted to the individual project. Please give an account</w:t>
      </w:r>
      <w:r w:rsidR="006441BC" w:rsidRPr="0019032E">
        <w:rPr>
          <w:rFonts w:ascii="Neue Haas Unica W1G" w:hAnsi="Neue Haas Unica W1G"/>
          <w:lang w:val="en-US"/>
        </w:rPr>
        <w:t xml:space="preserve"> of</w:t>
      </w:r>
      <w:r w:rsidRPr="0019032E">
        <w:rPr>
          <w:rFonts w:ascii="Neue Haas Unica W1G" w:hAnsi="Neue Haas Unica W1G"/>
          <w:lang w:val="en-US"/>
        </w:rPr>
        <w:t xml:space="preserve"> how the research project is relevant to AHC and give examples of how you will present it </w:t>
      </w:r>
      <w:r w:rsidR="00A71AC7">
        <w:rPr>
          <w:rFonts w:ascii="Neue Haas Unica W1G" w:hAnsi="Neue Haas Unica W1G"/>
          <w:lang w:val="en-US"/>
        </w:rPr>
        <w:t>at</w:t>
      </w:r>
      <w:r w:rsidRPr="0019032E">
        <w:rPr>
          <w:rFonts w:ascii="Neue Haas Unica W1G" w:hAnsi="Neue Haas Unica W1G"/>
          <w:lang w:val="en-US"/>
        </w:rPr>
        <w:t xml:space="preserve"> AHC</w:t>
      </w:r>
      <w:r w:rsidR="00C900AD" w:rsidRPr="0019032E">
        <w:rPr>
          <w:rFonts w:ascii="Neue Haas Unica W1G" w:hAnsi="Neue Haas Unica W1G"/>
          <w:lang w:val="en-US"/>
        </w:rPr>
        <w:t xml:space="preserve"> (1.500 keystrokes including spaces and character</w:t>
      </w:r>
      <w:r w:rsidR="00460674">
        <w:rPr>
          <w:rFonts w:ascii="Neue Haas Unica W1G" w:hAnsi="Neue Haas Unica W1G"/>
          <w:lang w:val="en-US"/>
        </w:rPr>
        <w:t>s</w:t>
      </w:r>
      <w:r w:rsidR="00C900AD" w:rsidRPr="0019032E">
        <w:rPr>
          <w:rFonts w:ascii="Neue Haas Unica W1G" w:hAnsi="Neue Haas Unica W1G"/>
          <w:lang w:val="en-US"/>
        </w:rPr>
        <w:t>)</w:t>
      </w:r>
      <w:r w:rsidR="0009764B" w:rsidRPr="0019032E">
        <w:rPr>
          <w:rFonts w:ascii="Neue Haas Unica W1G" w:hAnsi="Neue Haas Unica W1G"/>
          <w:lang w:val="en-US"/>
        </w:rPr>
        <w:t>.</w:t>
      </w: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010A0" w:rsidRPr="007243C0" w14:paraId="28FF6E81" w14:textId="77777777" w:rsidTr="0009764B">
        <w:trPr>
          <w:trHeight w:val="8043"/>
        </w:trPr>
        <w:tc>
          <w:tcPr>
            <w:tcW w:w="10485" w:type="dxa"/>
          </w:tcPr>
          <w:p w14:paraId="74ACECA5" w14:textId="77777777" w:rsidR="00E010A0" w:rsidRPr="0019032E" w:rsidRDefault="00E010A0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</w:tc>
      </w:tr>
    </w:tbl>
    <w:p w14:paraId="4CAA1657" w14:textId="77777777" w:rsidR="006C1BF7" w:rsidRPr="0019032E" w:rsidRDefault="006C1BF7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7A737366" w14:textId="77777777" w:rsidR="006C1BF7" w:rsidRPr="0019032E" w:rsidRDefault="006C1BF7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55801D22" w14:textId="77777777" w:rsidR="00E010A0" w:rsidRPr="0019032E" w:rsidRDefault="00E010A0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sectPr w:rsidR="00E010A0" w:rsidRPr="0019032E" w:rsidSect="00E010A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Neue Haas Unica W1G">
    <w:panose1 w:val="020B0504030206020203"/>
    <w:charset w:val="00"/>
    <w:family w:val="swiss"/>
    <w:notTrueType/>
    <w:pitch w:val="variable"/>
    <w:sig w:usb0="A00002AF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sLAwMTe1sLA0M7BQ0lEKTi0uzszPAykwrAUARg3huywAAAA="/>
  </w:docVars>
  <w:rsids>
    <w:rsidRoot w:val="00E010A0"/>
    <w:rsid w:val="00033E5C"/>
    <w:rsid w:val="000861E8"/>
    <w:rsid w:val="0009764B"/>
    <w:rsid w:val="000A29FC"/>
    <w:rsid w:val="000C26C9"/>
    <w:rsid w:val="000F27A3"/>
    <w:rsid w:val="00102E72"/>
    <w:rsid w:val="00125BB4"/>
    <w:rsid w:val="0019032E"/>
    <w:rsid w:val="001B0689"/>
    <w:rsid w:val="00210949"/>
    <w:rsid w:val="0024441C"/>
    <w:rsid w:val="00254778"/>
    <w:rsid w:val="00254DE4"/>
    <w:rsid w:val="00272F52"/>
    <w:rsid w:val="00287C91"/>
    <w:rsid w:val="002A2389"/>
    <w:rsid w:val="002F5AF1"/>
    <w:rsid w:val="00310B7C"/>
    <w:rsid w:val="003824CA"/>
    <w:rsid w:val="003B546B"/>
    <w:rsid w:val="003D61B1"/>
    <w:rsid w:val="003F07B5"/>
    <w:rsid w:val="00405989"/>
    <w:rsid w:val="004245F1"/>
    <w:rsid w:val="00425E8E"/>
    <w:rsid w:val="00437EC1"/>
    <w:rsid w:val="00441CE2"/>
    <w:rsid w:val="00460674"/>
    <w:rsid w:val="004736F5"/>
    <w:rsid w:val="00474689"/>
    <w:rsid w:val="0049348C"/>
    <w:rsid w:val="004C5F89"/>
    <w:rsid w:val="004D15E5"/>
    <w:rsid w:val="004D60A1"/>
    <w:rsid w:val="004D6EC8"/>
    <w:rsid w:val="004D7720"/>
    <w:rsid w:val="00505B50"/>
    <w:rsid w:val="00516CE1"/>
    <w:rsid w:val="00543E10"/>
    <w:rsid w:val="005473CE"/>
    <w:rsid w:val="00550143"/>
    <w:rsid w:val="005548A0"/>
    <w:rsid w:val="0056777C"/>
    <w:rsid w:val="00571DB3"/>
    <w:rsid w:val="005734DD"/>
    <w:rsid w:val="0057681C"/>
    <w:rsid w:val="00581C45"/>
    <w:rsid w:val="005960E4"/>
    <w:rsid w:val="005D1014"/>
    <w:rsid w:val="005D26EE"/>
    <w:rsid w:val="005F395F"/>
    <w:rsid w:val="00613AB8"/>
    <w:rsid w:val="006160A6"/>
    <w:rsid w:val="006239CF"/>
    <w:rsid w:val="0063568C"/>
    <w:rsid w:val="006441BC"/>
    <w:rsid w:val="00673331"/>
    <w:rsid w:val="00686E57"/>
    <w:rsid w:val="006A251E"/>
    <w:rsid w:val="006A4911"/>
    <w:rsid w:val="006B00A9"/>
    <w:rsid w:val="006B0EB9"/>
    <w:rsid w:val="006C1BF7"/>
    <w:rsid w:val="006D37BF"/>
    <w:rsid w:val="006D59E9"/>
    <w:rsid w:val="006F6B33"/>
    <w:rsid w:val="007105CD"/>
    <w:rsid w:val="007243C0"/>
    <w:rsid w:val="00733582"/>
    <w:rsid w:val="00761C51"/>
    <w:rsid w:val="007A3C06"/>
    <w:rsid w:val="007B3206"/>
    <w:rsid w:val="007D02ED"/>
    <w:rsid w:val="007E6580"/>
    <w:rsid w:val="008443F3"/>
    <w:rsid w:val="0089023A"/>
    <w:rsid w:val="008C11DB"/>
    <w:rsid w:val="008F0E94"/>
    <w:rsid w:val="00913E96"/>
    <w:rsid w:val="00925ABF"/>
    <w:rsid w:val="00936D6B"/>
    <w:rsid w:val="009822E9"/>
    <w:rsid w:val="009D1936"/>
    <w:rsid w:val="009D31E4"/>
    <w:rsid w:val="009F4AC6"/>
    <w:rsid w:val="00A127BB"/>
    <w:rsid w:val="00A3433B"/>
    <w:rsid w:val="00A66241"/>
    <w:rsid w:val="00A71AC7"/>
    <w:rsid w:val="00AA6ABE"/>
    <w:rsid w:val="00AC4D88"/>
    <w:rsid w:val="00AE5EFF"/>
    <w:rsid w:val="00B044C7"/>
    <w:rsid w:val="00B52760"/>
    <w:rsid w:val="00B5301E"/>
    <w:rsid w:val="00B671D6"/>
    <w:rsid w:val="00B72F2F"/>
    <w:rsid w:val="00B83A4D"/>
    <w:rsid w:val="00B87915"/>
    <w:rsid w:val="00BE26D2"/>
    <w:rsid w:val="00C11FF2"/>
    <w:rsid w:val="00C21BEF"/>
    <w:rsid w:val="00C21C5E"/>
    <w:rsid w:val="00C42B2D"/>
    <w:rsid w:val="00C769A1"/>
    <w:rsid w:val="00C83869"/>
    <w:rsid w:val="00C87A0A"/>
    <w:rsid w:val="00C900AD"/>
    <w:rsid w:val="00CC3E30"/>
    <w:rsid w:val="00CE4C1D"/>
    <w:rsid w:val="00CE6A98"/>
    <w:rsid w:val="00D232F5"/>
    <w:rsid w:val="00D30116"/>
    <w:rsid w:val="00D50374"/>
    <w:rsid w:val="00D658BE"/>
    <w:rsid w:val="00D701B1"/>
    <w:rsid w:val="00D87E94"/>
    <w:rsid w:val="00D902A1"/>
    <w:rsid w:val="00DC2456"/>
    <w:rsid w:val="00DC2470"/>
    <w:rsid w:val="00DD62A6"/>
    <w:rsid w:val="00E010A0"/>
    <w:rsid w:val="00E1452C"/>
    <w:rsid w:val="00E87EE4"/>
    <w:rsid w:val="00EA1861"/>
    <w:rsid w:val="00EC17D2"/>
    <w:rsid w:val="00EF5AEF"/>
    <w:rsid w:val="00F160AB"/>
    <w:rsid w:val="00F2178B"/>
    <w:rsid w:val="00F25EA2"/>
    <w:rsid w:val="00F57032"/>
    <w:rsid w:val="00F6308D"/>
    <w:rsid w:val="00F75BC1"/>
    <w:rsid w:val="00F84A49"/>
    <w:rsid w:val="00F9120A"/>
    <w:rsid w:val="00FA1F88"/>
    <w:rsid w:val="00FA6429"/>
    <w:rsid w:val="00FB3023"/>
    <w:rsid w:val="00FE5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68672A"/>
  <w15:chartTrackingRefBased/>
  <w15:docId w15:val="{33FEE15B-BA5C-4B3A-8666-57779C689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Intetafsnitsformat">
    <w:name w:val="[Intet afsnitsformat]"/>
    <w:rsid w:val="00E010A0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table" w:styleId="Tabel-Gitter">
    <w:name w:val="Table Grid"/>
    <w:basedOn w:val="Tabel-Normal"/>
    <w:uiPriority w:val="39"/>
    <w:rsid w:val="00E010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272F52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272F52"/>
    <w:rPr>
      <w:color w:val="605E5C"/>
      <w:shd w:val="clear" w:color="auto" w:fill="E1DFDD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6A251E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6A251E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6A251E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6A251E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6A251E"/>
    <w:rPr>
      <w:b/>
      <w:bCs/>
      <w:sz w:val="20"/>
      <w:szCs w:val="20"/>
    </w:rPr>
  </w:style>
  <w:style w:type="paragraph" w:styleId="Korrektur">
    <w:name w:val="Revision"/>
    <w:hidden/>
    <w:uiPriority w:val="99"/>
    <w:semiHidden/>
    <w:rsid w:val="00102E72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6C1B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75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m@arthubcopenhagen.d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8f38638-c859-4b2d-8508-ead69ca01b19">
      <Terms xmlns="http://schemas.microsoft.com/office/infopath/2007/PartnerControls"/>
    </lcf76f155ced4ddcb4097134ff3c332f>
    <TaxCatchAll xmlns="82fbbb36-8330-4e11-a843-7b31dbf81d1a" xsi:nil="true"/>
    <SharedWithUsers xmlns="82fbbb36-8330-4e11-a843-7b31dbf81d1a">
      <UserInfo>
        <DisplayName>Susanne Hviid</DisplayName>
        <AccountId>13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1DB23269ADC1D44AC75F782D36E8155" ma:contentTypeVersion="17" ma:contentTypeDescription="Opret et nyt dokument." ma:contentTypeScope="" ma:versionID="3d4c0f2e32ce347235933cfb59b4fb81">
  <xsd:schema xmlns:xsd="http://www.w3.org/2001/XMLSchema" xmlns:xs="http://www.w3.org/2001/XMLSchema" xmlns:p="http://schemas.microsoft.com/office/2006/metadata/properties" xmlns:ns2="82fbbb36-8330-4e11-a843-7b31dbf81d1a" xmlns:ns3="a8f38638-c859-4b2d-8508-ead69ca01b19" targetNamespace="http://schemas.microsoft.com/office/2006/metadata/properties" ma:root="true" ma:fieldsID="81e15735aac24cf0f200dbd5da56c16a" ns2:_="" ns3:_="">
    <xsd:import namespace="82fbbb36-8330-4e11-a843-7b31dbf81d1a"/>
    <xsd:import namespace="a8f38638-c859-4b2d-8508-ead69ca01b1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fbbb36-8330-4e11-a843-7b31dbf81d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aefaeb4-d6ec-4d55-845c-6acf13289faf}" ma:internalName="TaxCatchAll" ma:showField="CatchAllData" ma:web="82fbbb36-8330-4e11-a843-7b31dbf81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38638-c859-4b2d-8508-ead69ca01b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0a24c345-5051-40f0-b069-26bf7a36ac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060702-AA49-4D9D-BB68-9EEF023F15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158E5F-79AB-4873-A2BB-A2807E10E2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38BDA9-2D94-4C3C-BDBF-E8A9CA88A018}">
  <ds:schemaRefs>
    <ds:schemaRef ds:uri="http://schemas.microsoft.com/office/2006/metadata/properties"/>
    <ds:schemaRef ds:uri="http://schemas.microsoft.com/office/infopath/2007/PartnerControls"/>
    <ds:schemaRef ds:uri="a8f38638-c859-4b2d-8508-ead69ca01b19"/>
    <ds:schemaRef ds:uri="82fbbb36-8330-4e11-a843-7b31dbf81d1a"/>
  </ds:schemaRefs>
</ds:datastoreItem>
</file>

<file path=customXml/itemProps4.xml><?xml version="1.0" encoding="utf-8"?>
<ds:datastoreItem xmlns:ds="http://schemas.openxmlformats.org/officeDocument/2006/customXml" ds:itemID="{1F665877-B32B-4E9C-A077-3EEDD716EA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fbbb36-8330-4e11-a843-7b31dbf81d1a"/>
    <ds:schemaRef ds:uri="a8f38638-c859-4b2d-8508-ead69ca01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9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Links>
    <vt:vector size="6" baseType="variant">
      <vt:variant>
        <vt:i4>3342352</vt:i4>
      </vt:variant>
      <vt:variant>
        <vt:i4>0</vt:i4>
      </vt:variant>
      <vt:variant>
        <vt:i4>0</vt:i4>
      </vt:variant>
      <vt:variant>
        <vt:i4>5</vt:i4>
      </vt:variant>
      <vt:variant>
        <vt:lpwstr>mailto:fm@arthubcopenhagen.d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ne Nørgaard Lykkebo</dc:creator>
  <cp:keywords/>
  <dc:description/>
  <cp:lastModifiedBy>Stine Nørgaard Lykkebo</cp:lastModifiedBy>
  <cp:revision>3</cp:revision>
  <dcterms:created xsi:type="dcterms:W3CDTF">2024-01-04T09:41:00Z</dcterms:created>
  <dcterms:modified xsi:type="dcterms:W3CDTF">2024-01-04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B23269ADC1D44AC75F782D36E8155</vt:lpwstr>
  </property>
  <property fmtid="{D5CDD505-2E9C-101B-9397-08002B2CF9AE}" pid="3" name="MediaServiceImageTags">
    <vt:lpwstr/>
  </property>
</Properties>
</file>